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65E8704" w:rsidR="00F47260" w:rsidRPr="00F47260" w:rsidRDefault="00FE2101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22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1E29E97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three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AB181B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AB181B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29D31" w14:textId="77777777" w:rsidR="00AB181B" w:rsidRDefault="00AB181B" w:rsidP="00271D05">
      <w:r>
        <w:separator/>
      </w:r>
    </w:p>
  </w:endnote>
  <w:endnote w:type="continuationSeparator" w:id="0">
    <w:p w14:paraId="5364C90A" w14:textId="77777777" w:rsidR="00AB181B" w:rsidRDefault="00AB181B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1DA777" w14:textId="77777777" w:rsidR="00AB181B" w:rsidRDefault="00AB181B" w:rsidP="00271D05">
      <w:r>
        <w:separator/>
      </w:r>
    </w:p>
  </w:footnote>
  <w:footnote w:type="continuationSeparator" w:id="0">
    <w:p w14:paraId="30994A0F" w14:textId="77777777" w:rsidR="00AB181B" w:rsidRDefault="00AB181B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qgFAHwrYkstAAAA"/>
  </w:docVars>
  <w:rsids>
    <w:rsidRoot w:val="00F47260"/>
    <w:rsid w:val="000132D5"/>
    <w:rsid w:val="00015AD4"/>
    <w:rsid w:val="000F75A0"/>
    <w:rsid w:val="00120443"/>
    <w:rsid w:val="00172577"/>
    <w:rsid w:val="001E6E59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7853"/>
    <w:rsid w:val="00615249"/>
    <w:rsid w:val="006412F6"/>
    <w:rsid w:val="00662E77"/>
    <w:rsid w:val="00680CCC"/>
    <w:rsid w:val="0068533B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6222F"/>
    <w:rsid w:val="0097085A"/>
    <w:rsid w:val="00A2010C"/>
    <w:rsid w:val="00A60E0C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23T01:51:00Z</dcterms:created>
  <dcterms:modified xsi:type="dcterms:W3CDTF">2020-09-23T01:51:00Z</dcterms:modified>
</cp:coreProperties>
</file>